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60B7AF2D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042F705D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603877">
        <w:rPr>
          <w:rFonts w:ascii="Inter" w:eastAsia="Luxi Sans" w:hAnsi="Inter" w:cs="Tahoma"/>
          <w:b/>
          <w:kern w:val="28"/>
          <w:szCs w:val="20"/>
        </w:rPr>
        <w:t xml:space="preserve"> Bc. </w:t>
      </w:r>
      <w:proofErr w:type="spellStart"/>
      <w:r w:rsidR="00603877">
        <w:rPr>
          <w:rFonts w:ascii="Inter" w:eastAsia="Luxi Sans" w:hAnsi="Inter" w:cs="Tahoma"/>
          <w:b/>
          <w:kern w:val="28"/>
          <w:szCs w:val="20"/>
        </w:rPr>
        <w:t>Mychajlo</w:t>
      </w:r>
      <w:proofErr w:type="spellEnd"/>
      <w:r w:rsidR="00603877">
        <w:rPr>
          <w:rFonts w:ascii="Inter" w:eastAsia="Luxi Sans" w:hAnsi="Inter" w:cs="Tahoma"/>
          <w:b/>
          <w:kern w:val="28"/>
          <w:szCs w:val="20"/>
        </w:rPr>
        <w:t xml:space="preserve"> Matiko</w:t>
      </w:r>
    </w:p>
    <w:p w14:paraId="34399342" w14:textId="065011BB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603877">
        <w:rPr>
          <w:rFonts w:ascii="Inter" w:eastAsia="Luxi Sans" w:hAnsi="Inter" w:cs="Tahoma"/>
          <w:b/>
          <w:kern w:val="28"/>
          <w:szCs w:val="20"/>
        </w:rPr>
        <w:t xml:space="preserve"> IT projektové řízení archivace dat</w:t>
      </w:r>
    </w:p>
    <w:p w14:paraId="0143E298" w14:textId="3FC378E9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603877">
        <w:rPr>
          <w:rFonts w:ascii="Inter" w:eastAsia="Luxi Sans" w:hAnsi="Inter" w:cs="Tahoma"/>
          <w:b/>
          <w:kern w:val="28"/>
          <w:szCs w:val="20"/>
        </w:rPr>
        <w:t>Cílem práce je na základě porovnání vhodných projektových metodik nalézt klíčové faktory ovlivňující úspěch takovýchto specifických typů projektů.</w:t>
      </w:r>
    </w:p>
    <w:p w14:paraId="76BDFD76" w14:textId="0C7262D2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603877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B32A31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26F34399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4C57471B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38D85802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597D81E3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B32A31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0285831C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059C8FC1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04E6FD50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30082978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660B7567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BAAA95E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340CBDFD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378866C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B32A31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4FB26F7F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431366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2E5537A7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A904B44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68C1D04B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B32A31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4FCAF178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942ADAB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B32A31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B32A31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5E44BF44" w:rsidR="002105B7" w:rsidRPr="009D6592" w:rsidRDefault="00B53D44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B32A31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B32A3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0D61135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0A282A4E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344BF0B1" w:rsidR="00806357" w:rsidRPr="00806357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B32A31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225670">
        <w:rPr>
          <w:rFonts w:ascii="Inter" w:eastAsia="Luxi Sans" w:hAnsi="Inter" w:cs="Tahoma"/>
          <w:b/>
          <w:kern w:val="1"/>
          <w:szCs w:val="20"/>
        </w:rPr>
        <w:t xml:space="preserve">Můžete uvést silné a slabé stránky projektu? Pokud nebyly stanoveny ve </w:t>
      </w:r>
      <w:proofErr w:type="gramStart"/>
      <w:r w:rsidR="00225670">
        <w:rPr>
          <w:rFonts w:ascii="Inter" w:eastAsia="Luxi Sans" w:hAnsi="Inter" w:cs="Tahoma"/>
          <w:b/>
          <w:kern w:val="1"/>
          <w:szCs w:val="20"/>
        </w:rPr>
        <w:t>zmiňovaném  projektu</w:t>
      </w:r>
      <w:proofErr w:type="gramEnd"/>
      <w:r w:rsidR="00225670">
        <w:rPr>
          <w:rFonts w:ascii="Inter" w:eastAsia="Luxi Sans" w:hAnsi="Inter" w:cs="Tahoma"/>
          <w:b/>
          <w:kern w:val="1"/>
          <w:szCs w:val="20"/>
        </w:rPr>
        <w:t>, které oblasti byste považoval za nejvíce problémové?</w:t>
      </w:r>
    </w:p>
    <w:p w14:paraId="42E165E3" w14:textId="1F3FA1B3" w:rsidR="00806357" w:rsidRPr="00806357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225670">
        <w:rPr>
          <w:rFonts w:ascii="Inter" w:eastAsia="Luxi Sans" w:hAnsi="Inter" w:cs="Tahoma"/>
          <w:b/>
          <w:kern w:val="1"/>
          <w:szCs w:val="20"/>
        </w:rPr>
        <w:t xml:space="preserve"> V práci zmiňujete krizové řízení, můžete stručně popsat jeho charakteristiky?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225670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57B4284C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225670">
        <w:rPr>
          <w:rFonts w:ascii="Inter" w:eastAsia="Luxi Sans" w:hAnsi="Inter" w:cs="Tahoma"/>
          <w:b/>
          <w:kern w:val="1"/>
          <w:szCs w:val="20"/>
        </w:rPr>
        <w:t xml:space="preserve"> výborně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31A066E2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225670">
        <w:rPr>
          <w:rFonts w:ascii="Inter" w:eastAsia="Luxi Sans" w:hAnsi="Inter" w:cs="Tahoma"/>
          <w:b/>
          <w:kern w:val="1"/>
          <w:szCs w:val="20"/>
        </w:rPr>
        <w:t xml:space="preserve"> </w:t>
      </w:r>
      <w:proofErr w:type="gramStart"/>
      <w:r w:rsidR="00225670">
        <w:rPr>
          <w:rFonts w:ascii="Inter" w:eastAsia="Luxi Sans" w:hAnsi="Inter" w:cs="Tahoma"/>
          <w:b/>
          <w:kern w:val="1"/>
          <w:szCs w:val="20"/>
        </w:rPr>
        <w:t>13.5.2025</w:t>
      </w:r>
      <w:proofErr w:type="gramEnd"/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58ACDDA5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7ABFF428" w14:textId="4FC6C128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6ECF05A" w14:textId="6EF5FA59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D921E91" w14:textId="11ED1B58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03EA75B" w14:textId="109699A1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7C9067E9" w14:textId="799A2E56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AF090E7" w14:textId="60264690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376DE691" w14:textId="5429A619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CD5F9A7" w14:textId="661999BE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7F2BF0B3" w14:textId="31E2EA23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93D0439" w14:textId="3B2DA589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1344BDD" w14:textId="7650E38C" w:rsidR="00603877" w:rsidRDefault="0060387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</w:p>
    <w:p w14:paraId="5C4E9A34" w14:textId="46861C8A" w:rsidR="00B53D44" w:rsidRDefault="00603877" w:rsidP="0059618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Předkládaná diplomová práce je rozdělena do dvou částí, teoretické a praktické. </w:t>
      </w:r>
      <w:r w:rsidR="00844387">
        <w:rPr>
          <w:rFonts w:ascii="Inter" w:eastAsia="Luxi Sans" w:hAnsi="Inter" w:cs="Tahoma"/>
          <w:kern w:val="1"/>
          <w:szCs w:val="20"/>
        </w:rPr>
        <w:t>Teoretická část je zaměřena na problematiku archivace dat, dále potom jednotlivým přístupům projektového řízení k těmto typům projektů a také k důvodům a potřebám archivace dat. Pátá kapitola zmiňuje legislativní potřebu archivace dat. Sedmá kapitola uvádí technologická hlediska archivace a osmá kapitola jednotlivé archivační platformy.</w:t>
      </w:r>
      <w:r w:rsidR="00596184">
        <w:rPr>
          <w:rFonts w:ascii="Inter" w:eastAsia="Luxi Sans" w:hAnsi="Inter" w:cs="Tahoma"/>
          <w:kern w:val="1"/>
          <w:szCs w:val="20"/>
        </w:rPr>
        <w:t xml:space="preserve"> Praktická část práce je založena na případové studii, ve které jsou popsány všechny kroky životního cyklu projektu. Pro řízení projektu byl vybrán </w:t>
      </w:r>
      <w:r w:rsidR="00225670">
        <w:rPr>
          <w:rFonts w:ascii="Inter" w:eastAsia="Luxi Sans" w:hAnsi="Inter" w:cs="Tahoma"/>
          <w:kern w:val="1"/>
          <w:szCs w:val="20"/>
        </w:rPr>
        <w:t>hybridní</w:t>
      </w:r>
      <w:r w:rsidR="00596184">
        <w:rPr>
          <w:rFonts w:ascii="Inter" w:eastAsia="Luxi Sans" w:hAnsi="Inter" w:cs="Tahoma"/>
          <w:kern w:val="1"/>
          <w:szCs w:val="20"/>
        </w:rPr>
        <w:t xml:space="preserve"> způsob </w:t>
      </w:r>
      <w:r w:rsidR="00B53D44">
        <w:rPr>
          <w:rFonts w:ascii="Inter" w:eastAsia="Luxi Sans" w:hAnsi="Inter" w:cs="Tahoma"/>
          <w:kern w:val="1"/>
          <w:szCs w:val="20"/>
        </w:rPr>
        <w:t xml:space="preserve">– tzn. kombinace </w:t>
      </w:r>
      <w:r w:rsidR="00225670">
        <w:rPr>
          <w:rFonts w:ascii="Inter" w:eastAsia="Luxi Sans" w:hAnsi="Inter" w:cs="Tahoma"/>
          <w:kern w:val="1"/>
          <w:szCs w:val="20"/>
        </w:rPr>
        <w:t>strukturované</w:t>
      </w:r>
      <w:r w:rsidR="00B53D44">
        <w:rPr>
          <w:rFonts w:ascii="Inter" w:eastAsia="Luxi Sans" w:hAnsi="Inter" w:cs="Tahoma"/>
          <w:kern w:val="1"/>
          <w:szCs w:val="20"/>
        </w:rPr>
        <w:t xml:space="preserve"> metodiky Prince2 a agilního přístupu. </w:t>
      </w:r>
    </w:p>
    <w:p w14:paraId="18365C7C" w14:textId="07638FD3" w:rsidR="00603877" w:rsidRPr="00603877" w:rsidRDefault="00B53D44" w:rsidP="00596184">
      <w:pPr>
        <w:widowControl w:val="0"/>
        <w:suppressAutoHyphens/>
        <w:spacing w:after="0" w:line="240" w:lineRule="auto"/>
        <w:jc w:val="both"/>
      </w:pPr>
      <w:r>
        <w:rPr>
          <w:rFonts w:ascii="Inter" w:eastAsia="Luxi Sans" w:hAnsi="Inter" w:cs="Tahoma"/>
          <w:kern w:val="1"/>
          <w:szCs w:val="20"/>
        </w:rPr>
        <w:t>Práce je pečlivě zpracována, je přehledná a logicky členěna. Student v práci prokázal</w:t>
      </w:r>
      <w:r w:rsidRPr="00B53D44">
        <w:rPr>
          <w:rFonts w:ascii="Inter" w:eastAsia="Luxi Sans" w:hAnsi="Inter" w:cs="Tahoma"/>
          <w:kern w:val="1"/>
          <w:szCs w:val="20"/>
        </w:rPr>
        <w:t xml:space="preserve"> </w:t>
      </w:r>
      <w:r>
        <w:rPr>
          <w:rFonts w:ascii="Inter" w:eastAsia="Luxi Sans" w:hAnsi="Inter" w:cs="Tahoma"/>
          <w:kern w:val="1"/>
          <w:szCs w:val="20"/>
        </w:rPr>
        <w:t xml:space="preserve">své nabyté znalosti v rámci studia, dále že umí čerpat jak z odborné literatury, tak ze svých vlastních zkušeností. V práci v průběhu dvou semestrů hojně konzultoval. Práce byla kontrolována </w:t>
      </w:r>
      <w:r w:rsidR="00225670">
        <w:rPr>
          <w:rFonts w:ascii="Inter" w:eastAsia="Luxi Sans" w:hAnsi="Inter" w:cs="Tahoma"/>
          <w:kern w:val="1"/>
          <w:szCs w:val="20"/>
        </w:rPr>
        <w:t>anti plagiátorským</w:t>
      </w:r>
      <w:r>
        <w:rPr>
          <w:rFonts w:ascii="Inter" w:eastAsia="Luxi Sans" w:hAnsi="Inter" w:cs="Tahoma"/>
          <w:kern w:val="1"/>
          <w:szCs w:val="20"/>
        </w:rPr>
        <w:t xml:space="preserve"> systémem.</w:t>
      </w:r>
      <w:r w:rsidR="00225670">
        <w:rPr>
          <w:rFonts w:ascii="Inter" w:eastAsia="Luxi Sans" w:hAnsi="Inter" w:cs="Tahoma"/>
          <w:kern w:val="1"/>
          <w:szCs w:val="20"/>
        </w:rPr>
        <w:t xml:space="preserve"> Práci doporučuji k obhajobě a h</w:t>
      </w:r>
      <w:bookmarkStart w:id="0" w:name="_GoBack"/>
      <w:bookmarkEnd w:id="0"/>
      <w:r w:rsidR="00225670">
        <w:rPr>
          <w:rFonts w:ascii="Inter" w:eastAsia="Luxi Sans" w:hAnsi="Inter" w:cs="Tahoma"/>
          <w:kern w:val="1"/>
          <w:szCs w:val="20"/>
        </w:rPr>
        <w:t>odnotím stupněm výborně.</w:t>
      </w:r>
      <w:r>
        <w:rPr>
          <w:rFonts w:ascii="Inter" w:eastAsia="Luxi Sans" w:hAnsi="Inter" w:cs="Tahoma"/>
          <w:kern w:val="1"/>
          <w:szCs w:val="20"/>
        </w:rPr>
        <w:t xml:space="preserve">   </w:t>
      </w:r>
      <w:r w:rsidR="00596184">
        <w:rPr>
          <w:rFonts w:ascii="Inter" w:eastAsia="Luxi Sans" w:hAnsi="Inter" w:cs="Tahoma"/>
          <w:kern w:val="1"/>
          <w:szCs w:val="20"/>
        </w:rPr>
        <w:t xml:space="preserve"> </w:t>
      </w:r>
      <w:r w:rsidR="00844387">
        <w:rPr>
          <w:rFonts w:ascii="Inter" w:eastAsia="Luxi Sans" w:hAnsi="Inter" w:cs="Tahoma"/>
          <w:kern w:val="1"/>
          <w:szCs w:val="20"/>
        </w:rPr>
        <w:t xml:space="preserve">  </w:t>
      </w:r>
    </w:p>
    <w:sectPr w:rsidR="00603877" w:rsidRPr="00603877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A54E33" w14:textId="77777777" w:rsidR="00C536B2" w:rsidRDefault="00C536B2" w:rsidP="008F253F">
      <w:r>
        <w:separator/>
      </w:r>
    </w:p>
  </w:endnote>
  <w:endnote w:type="continuationSeparator" w:id="0">
    <w:p w14:paraId="1B64E58F" w14:textId="77777777" w:rsidR="00C536B2" w:rsidRDefault="00C536B2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Content>
      <w:p w14:paraId="7132E48F" w14:textId="77777777" w:rsidR="00B32A31" w:rsidRDefault="00B32A31" w:rsidP="00B32A31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B32A31" w:rsidRDefault="00B32A31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41DB4327" w:rsidR="00B32A31" w:rsidRPr="006040E5" w:rsidRDefault="00B32A31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Content>
        <w:r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225670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225670" w:rsidRPr="00225670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6EB4315D" w14:textId="7CF4181E" w:rsidR="00B32A31" w:rsidRPr="00B505AD" w:rsidRDefault="00B32A31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B32A31" w:rsidRPr="00B505AD" w:rsidRDefault="00B32A31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E961BB" w14:textId="77777777" w:rsidR="00B32A31" w:rsidRDefault="00B32A3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38A67C" w14:textId="77777777" w:rsidR="00C536B2" w:rsidRDefault="00C536B2" w:rsidP="008F253F">
      <w:r>
        <w:separator/>
      </w:r>
    </w:p>
  </w:footnote>
  <w:footnote w:type="continuationSeparator" w:id="0">
    <w:p w14:paraId="38C0E0AD" w14:textId="77777777" w:rsidR="00C536B2" w:rsidRDefault="00C536B2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5B6FC" w14:textId="77777777" w:rsidR="00B32A31" w:rsidRDefault="00B32A3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B32A31" w:rsidRDefault="00B32A3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4FC25" w14:textId="77777777" w:rsidR="00B32A31" w:rsidRDefault="00B32A31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D1FE1"/>
    <w:rsid w:val="00111672"/>
    <w:rsid w:val="00174B8F"/>
    <w:rsid w:val="0019414C"/>
    <w:rsid w:val="001C3713"/>
    <w:rsid w:val="001C5625"/>
    <w:rsid w:val="001F30A3"/>
    <w:rsid w:val="002105B7"/>
    <w:rsid w:val="00225670"/>
    <w:rsid w:val="00237FF3"/>
    <w:rsid w:val="00340AAF"/>
    <w:rsid w:val="003A1E8C"/>
    <w:rsid w:val="003B62EA"/>
    <w:rsid w:val="003C7838"/>
    <w:rsid w:val="00430A2A"/>
    <w:rsid w:val="004557FB"/>
    <w:rsid w:val="0046125D"/>
    <w:rsid w:val="00483458"/>
    <w:rsid w:val="004F4195"/>
    <w:rsid w:val="0053563A"/>
    <w:rsid w:val="00572024"/>
    <w:rsid w:val="00596184"/>
    <w:rsid w:val="005D1D09"/>
    <w:rsid w:val="00603877"/>
    <w:rsid w:val="006040E5"/>
    <w:rsid w:val="00621174"/>
    <w:rsid w:val="0065391B"/>
    <w:rsid w:val="00715782"/>
    <w:rsid w:val="007805A9"/>
    <w:rsid w:val="007B4A21"/>
    <w:rsid w:val="00806357"/>
    <w:rsid w:val="008359C7"/>
    <w:rsid w:val="00844387"/>
    <w:rsid w:val="008A54FB"/>
    <w:rsid w:val="008A6809"/>
    <w:rsid w:val="008E09E6"/>
    <w:rsid w:val="008F1102"/>
    <w:rsid w:val="008F253F"/>
    <w:rsid w:val="00926426"/>
    <w:rsid w:val="00930F3F"/>
    <w:rsid w:val="009441E4"/>
    <w:rsid w:val="009713ED"/>
    <w:rsid w:val="00972CFC"/>
    <w:rsid w:val="00996CB2"/>
    <w:rsid w:val="009C202B"/>
    <w:rsid w:val="009D6592"/>
    <w:rsid w:val="00A83136"/>
    <w:rsid w:val="00AA3D5E"/>
    <w:rsid w:val="00AD4C59"/>
    <w:rsid w:val="00B07FC8"/>
    <w:rsid w:val="00B32A31"/>
    <w:rsid w:val="00B505AD"/>
    <w:rsid w:val="00B53D44"/>
    <w:rsid w:val="00B57C17"/>
    <w:rsid w:val="00B638A6"/>
    <w:rsid w:val="00B71BEB"/>
    <w:rsid w:val="00BC00DF"/>
    <w:rsid w:val="00BF3AA8"/>
    <w:rsid w:val="00C536B2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EF188A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3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875ADA-D40B-4691-B587-64AFFCFCD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03</Words>
  <Characters>2484</Characters>
  <Application>Microsoft Office Word</Application>
  <DocSecurity>0</DocSecurity>
  <Lines>122</Lines>
  <Paragraphs>5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5</cp:revision>
  <cp:lastPrinted>2022-02-09T19:48:00Z</cp:lastPrinted>
  <dcterms:created xsi:type="dcterms:W3CDTF">2025-05-13T07:31:00Z</dcterms:created>
  <dcterms:modified xsi:type="dcterms:W3CDTF">2025-05-13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fe898bbd-d60d-4ba0-98c0-2737e7fe839c</vt:lpwstr>
  </property>
</Properties>
</file>